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AA14E47" w:rsidR="006C5D2D" w:rsidRDefault="0022296D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86400" behindDoc="1" locked="0" layoutInCell="1" allowOverlap="1" wp14:anchorId="7944D2F4" wp14:editId="1BE7B9AA">
            <wp:simplePos x="0" y="0"/>
            <wp:positionH relativeFrom="column">
              <wp:posOffset>5426227</wp:posOffset>
            </wp:positionH>
            <wp:positionV relativeFrom="paragraph">
              <wp:posOffset>-305552</wp:posOffset>
            </wp:positionV>
            <wp:extent cx="899770" cy="641140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770" cy="64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571">
        <w:rPr>
          <w:noProof/>
        </w:rPr>
        <w:drawing>
          <wp:anchor distT="0" distB="0" distL="114300" distR="114300" simplePos="0" relativeHeight="251684352" behindDoc="1" locked="0" layoutInCell="1" allowOverlap="1" wp14:anchorId="6051ECF5" wp14:editId="4148A505">
            <wp:simplePos x="0" y="0"/>
            <wp:positionH relativeFrom="column">
              <wp:posOffset>70485</wp:posOffset>
            </wp:positionH>
            <wp:positionV relativeFrom="paragraph">
              <wp:posOffset>-30399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65BC038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4984307" w:rsidR="006C5D2D" w:rsidRPr="001F1571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1F1571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1F1571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A10395" w:rsidRPr="001F1571">
        <w:rPr>
          <w:rFonts w:ascii="Franklin Gothic Demi" w:eastAsia="Franklin Gothic Demi" w:hAnsi="Franklin Gothic Demi" w:cs="Franklin Gothic Demi"/>
          <w:sz w:val="52"/>
          <w:szCs w:val="52"/>
        </w:rPr>
        <w:t>Q2</w:t>
      </w:r>
      <w:r w:rsidR="007562E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1F1571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397F8BDC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22296D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D0388B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3858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38583F" w:rsidRPr="0038583F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492F99D0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20CDD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16933C8D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0388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D0388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6B7F7B6C" w:rsidR="001E5CE8" w:rsidRDefault="00720CDD" w:rsidP="00A10835">
      <w:pPr>
        <w:spacing w:line="173" w:lineRule="exact"/>
        <w:rPr>
          <w:rFonts w:ascii="Franklin Gothic Book" w:hAnsi="Franklin Gothic Book" w:cs="FranklinGothicBook"/>
          <w:color w:val="FF0000"/>
          <w:sz w:val="16"/>
          <w:szCs w:val="16"/>
        </w:rPr>
      </w:pPr>
      <w:r w:rsidRPr="00720CDD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D0388B">
        <w:rPr>
          <w:rFonts w:ascii="Franklin Gothic Book" w:hAnsi="Franklin Gothic Book" w:cs="FranklinGothicBook"/>
          <w:color w:val="FF0000"/>
          <w:sz w:val="16"/>
          <w:szCs w:val="16"/>
        </w:rPr>
        <w:t>Includes</w:t>
      </w:r>
      <w:r w:rsidRPr="00720CDD">
        <w:rPr>
          <w:rFonts w:ascii="Franklin Gothic Book" w:hAnsi="Franklin Gothic Book" w:cs="FranklinGothicBook"/>
          <w:color w:val="FF0000"/>
          <w:sz w:val="16"/>
          <w:szCs w:val="16"/>
        </w:rPr>
        <w:t xml:space="preserve"> Registered Professional Network (RPN) credentials and wallet card.   </w:t>
      </w:r>
    </w:p>
    <w:p w14:paraId="23C3B5FF" w14:textId="77777777" w:rsidR="00720CDD" w:rsidRPr="00720CDD" w:rsidRDefault="00720CDD" w:rsidP="00A10835">
      <w:pPr>
        <w:spacing w:line="173" w:lineRule="exact"/>
        <w:rPr>
          <w:rFonts w:cs="Franklin Gothic Book"/>
          <w:color w:val="FF0000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6A6C22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2751930D" w:rsidR="00A10395" w:rsidRDefault="006A6C22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Ju</w:t>
      </w:r>
      <w:r w:rsidR="00D0388B">
        <w:rPr>
          <w:rFonts w:ascii="Franklin Gothic Book" w:hAnsi="Franklin Gothic Book" w:cs="FranklinGothicBook"/>
          <w:color w:val="000000"/>
          <w:sz w:val="16"/>
          <w:szCs w:val="16"/>
        </w:rPr>
        <w:t>ne</w:t>
      </w:r>
      <w:r w:rsidR="00A63924">
        <w:rPr>
          <w:rFonts w:ascii="Franklin Gothic Book" w:hAnsi="Franklin Gothic Book" w:cs="FranklinGothicBook"/>
          <w:color w:val="000000"/>
          <w:sz w:val="16"/>
          <w:szCs w:val="16"/>
        </w:rPr>
        <w:t xml:space="preserve"> 11-13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656D330A" w:rsidR="00A10395" w:rsidRDefault="006A6C22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</w:t>
      </w:r>
      <w:r w:rsidR="00D0388B">
        <w:rPr>
          <w:rFonts w:ascii="Franklin Gothic Book" w:hAnsi="Franklin Gothic Book" w:cs="FranklinGothicBook"/>
          <w:color w:val="000000"/>
          <w:sz w:val="16"/>
          <w:szCs w:val="16"/>
        </w:rPr>
        <w:t xml:space="preserve">Oct. </w:t>
      </w:r>
      <w:r w:rsidR="00A63924">
        <w:rPr>
          <w:rFonts w:ascii="Franklin Gothic Book" w:hAnsi="Franklin Gothic Book" w:cs="FranklinGothicBook"/>
          <w:color w:val="000000"/>
          <w:sz w:val="16"/>
          <w:szCs w:val="16"/>
        </w:rPr>
        <w:t>15-17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9FE8835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4BC557C" w14:textId="398B462D" w:rsidR="00D0388B" w:rsidRDefault="00D0388B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277491E4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pleted prior API Q2 Essentials or </w:t>
      </w:r>
      <w:r w:rsidR="00720CDD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3E0DAD79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DC4C609" w14:textId="70EE2141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A7EC095" w14:textId="6BAF0BA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55E61A1" w14:textId="00D4293F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63EFB80" w14:textId="19433E6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BD1596" w14:textId="77777777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D3D4D34" w14:textId="3D8231AC" w:rsidR="00720CDD" w:rsidRDefault="005C3A0B" w:rsidP="00720CDD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902120"/>
      <w:bookmarkStart w:id="2" w:name="_Hlk485901966"/>
      <w:r w:rsidR="00720CDD" w:rsidRPr="00720CDD">
        <w:t xml:space="preserve"> </w:t>
      </w:r>
      <w:r w:rsidR="00720CDD">
        <w:t xml:space="preserve">CVD: </w:t>
      </w:r>
      <w:sdt>
        <w:sdtPr>
          <w:id w:val="-1830752741"/>
          <w:placeholder>
            <w:docPart w:val="987EDD7C46514A17B1C5BB5F93B11965"/>
          </w:placeholder>
          <w:showingPlcHdr/>
          <w:text/>
        </w:sdtPr>
        <w:sdtEndPr/>
        <w:sdtContent>
          <w:r w:rsidR="00720CDD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268904A2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720CDD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E3DE4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720CDD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4B52E09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20CDD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2BF6978A" w14:textId="77777777" w:rsidR="0022296D" w:rsidRPr="007B3B43" w:rsidRDefault="0022296D" w:rsidP="0022296D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bookmarkStart w:id="3" w:name="_Hlk507582253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>
        <w:rPr>
          <w:rFonts w:ascii="Franklin Gothic Book" w:eastAsia="Franklin Gothic Book" w:hAnsi="Franklin Gothic Book" w:cs="Franklin Gothic Book"/>
          <w:sz w:val="16"/>
          <w:szCs w:val="16"/>
        </w:rPr>
        <w:t>/(</w:t>
      </w:r>
      <w:proofErr w:type="gramEnd"/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868)636-3201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G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bookmarkEnd w:id="3"/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D6D839D" w14:textId="77777777" w:rsidR="0022296D" w:rsidRDefault="0022296D" w:rsidP="0022296D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bookmarkStart w:id="4" w:name="_Hlk507582275"/>
      <w:r>
        <w:rPr>
          <w:rFonts w:ascii="Franklin Gothic Book" w:eastAsia="Franklin Gothic Book" w:hAnsi="Franklin Gothic Book"/>
          <w:sz w:val="16"/>
          <w:szCs w:val="16"/>
        </w:rPr>
        <w:t xml:space="preserve">Corner Pacific Ave &amp; Caribbean Dr., Point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Lisas</w:t>
      </w:r>
      <w:proofErr w:type="spellEnd"/>
    </w:p>
    <w:p w14:paraId="0D5ED6E9" w14:textId="77777777" w:rsidR="0022296D" w:rsidRPr="002E402E" w:rsidRDefault="0022296D" w:rsidP="0022296D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Industrial Estate,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Couva</w:t>
      </w:r>
      <w:proofErr w:type="spellEnd"/>
      <w:r>
        <w:rPr>
          <w:rFonts w:ascii="Franklin Gothic Book" w:eastAsia="Franklin Gothic Book" w:hAnsi="Franklin Gothic Book"/>
          <w:sz w:val="16"/>
          <w:szCs w:val="16"/>
        </w:rPr>
        <w:t>, Trinidad, West Indies</w:t>
      </w:r>
    </w:p>
    <w:bookmarkEnd w:id="4"/>
    <w:p w14:paraId="63558409" w14:textId="77777777" w:rsidR="00720CDD" w:rsidRDefault="00720CDD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462061D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70804" w14:textId="77777777" w:rsidR="006A6C22" w:rsidRDefault="006A6C22" w:rsidP="008F7DBA">
      <w:r>
        <w:separator/>
      </w:r>
    </w:p>
  </w:endnote>
  <w:endnote w:type="continuationSeparator" w:id="0">
    <w:p w14:paraId="1357A9E0" w14:textId="77777777" w:rsidR="006A6C22" w:rsidRDefault="006A6C22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13F56756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278380" cy="182880"/>
              <wp:effectExtent l="0" t="0" r="7620" b="7620"/>
              <wp:wrapTight wrapText="bothSides">
                <wp:wrapPolygon edited="0">
                  <wp:start x="0" y="0"/>
                  <wp:lineTo x="0" y="20250"/>
                  <wp:lineTo x="21492" y="20250"/>
                  <wp:lineTo x="2149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538405E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20CDD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79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AOp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" filled="f" stroked="f">
              <v:textbox inset="0,0,0,0">
                <w:txbxContent>
                  <w:p w14:paraId="191DA22F" w14:textId="0538405E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20CDD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5DDEB" w14:textId="77777777" w:rsidR="006A6C22" w:rsidRDefault="006A6C22" w:rsidP="008F7DBA">
      <w:r>
        <w:separator/>
      </w:r>
    </w:p>
  </w:footnote>
  <w:footnote w:type="continuationSeparator" w:id="0">
    <w:p w14:paraId="616AC29A" w14:textId="77777777" w:rsidR="006A6C22" w:rsidRDefault="006A6C22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SBfGsxKf0xk+6t9R0bmmQmPLXXJVa4oolndaILmGVtvy8CDk7QP24Rj8wWtdD4NMzfQIImANSFgimGk/0tL/IA==" w:salt="yX9qnI7Fw8qUyZxG2eTxi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1E5E5E"/>
    <w:rsid w:val="001F1571"/>
    <w:rsid w:val="00212B1A"/>
    <w:rsid w:val="0022296D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8583F"/>
    <w:rsid w:val="003B2506"/>
    <w:rsid w:val="003F1893"/>
    <w:rsid w:val="00406B3B"/>
    <w:rsid w:val="004726A8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A6C22"/>
    <w:rsid w:val="006B536C"/>
    <w:rsid w:val="006C552A"/>
    <w:rsid w:val="006C5D2D"/>
    <w:rsid w:val="006D77B8"/>
    <w:rsid w:val="006E486D"/>
    <w:rsid w:val="0071511B"/>
    <w:rsid w:val="00720CDD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63924"/>
    <w:rsid w:val="00A75115"/>
    <w:rsid w:val="00AB2B1A"/>
    <w:rsid w:val="00AF50E8"/>
    <w:rsid w:val="00B1403A"/>
    <w:rsid w:val="00B15594"/>
    <w:rsid w:val="00B240B8"/>
    <w:rsid w:val="00B30636"/>
    <w:rsid w:val="00B31E5F"/>
    <w:rsid w:val="00B51DDE"/>
    <w:rsid w:val="00B5299A"/>
    <w:rsid w:val="00C47565"/>
    <w:rsid w:val="00CA2BA3"/>
    <w:rsid w:val="00CA47D1"/>
    <w:rsid w:val="00CC24F4"/>
    <w:rsid w:val="00CD093A"/>
    <w:rsid w:val="00CE56C0"/>
    <w:rsid w:val="00D01210"/>
    <w:rsid w:val="00D0388B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81300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87EDD7C46514A17B1C5BB5F93B11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69F4-0A6F-4B7D-8DDA-A99F4A8D3BF4}"/>
      </w:docPartPr>
      <w:docPartBody>
        <w:p w:rsidR="00B9032E" w:rsidRDefault="000A0ADC" w:rsidP="000A0ADC">
          <w:pPr>
            <w:pStyle w:val="987EDD7C46514A17B1C5BB5F93B11965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A0ADC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9D23F7"/>
    <w:rsid w:val="00A753FF"/>
    <w:rsid w:val="00A976D3"/>
    <w:rsid w:val="00AE69E6"/>
    <w:rsid w:val="00AF63C0"/>
    <w:rsid w:val="00B9032E"/>
    <w:rsid w:val="00BD6F3A"/>
    <w:rsid w:val="00C46B9C"/>
    <w:rsid w:val="00C74067"/>
    <w:rsid w:val="00C867E2"/>
    <w:rsid w:val="00C87658"/>
    <w:rsid w:val="00D01F7C"/>
    <w:rsid w:val="00D56DFF"/>
    <w:rsid w:val="00E26458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87EDD7C46514A17B1C5BB5F93B11965">
    <w:name w:val="987EDD7C46514A17B1C5BB5F93B11965"/>
    <w:rsid w:val="000A0A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5EBA3-902B-4BE7-8640-108EB0DCE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0</cp:revision>
  <dcterms:created xsi:type="dcterms:W3CDTF">2017-03-24T19:55:00Z</dcterms:created>
  <dcterms:modified xsi:type="dcterms:W3CDTF">2018-02-2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